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215A" w:rsidRDefault="0035215A" w:rsidP="0035215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Replay the</w:t>
      </w:r>
      <w:r>
        <w:rPr>
          <w:rFonts w:ascii="TimesNewRomanPSMT" w:hAnsi="TimesNewRomanPSMT" w:cs="TimesNewRomanPSMT"/>
          <w:sz w:val="24"/>
          <w:szCs w:val="24"/>
        </w:rPr>
        <w:t xml:space="preserve"> example</w:t>
      </w:r>
      <w:r>
        <w:rPr>
          <w:rFonts w:ascii="TimesNewRomanPSMT" w:hAnsi="TimesNewRomanPSMT" w:cs="TimesNewRomanPSMT"/>
          <w:sz w:val="24"/>
          <w:szCs w:val="24"/>
        </w:rPr>
        <w:t xml:space="preserve"> in question 1</w:t>
      </w:r>
      <w:bookmarkStart w:id="0" w:name="_GoBack"/>
      <w:bookmarkEnd w:id="0"/>
      <w:r>
        <w:rPr>
          <w:rFonts w:ascii="TimesNewRomanPSMT" w:hAnsi="TimesNewRomanPSMT" w:cs="TimesNewRomanPSMT"/>
          <w:sz w:val="24"/>
          <w:szCs w:val="24"/>
        </w:rPr>
        <w:t xml:space="preserve"> using the </w:t>
      </w:r>
      <w:r>
        <w:rPr>
          <w:rFonts w:ascii="CourierNewPSMT" w:hAnsi="CourierNewPSMT" w:cs="CourierNewPSMT"/>
          <w:sz w:val="20"/>
          <w:szCs w:val="20"/>
        </w:rPr>
        <w:t>lm( )-</w:t>
      </w:r>
      <w:r>
        <w:rPr>
          <w:rFonts w:ascii="TimesNewRomanPSMT" w:hAnsi="TimesNewRomanPSMT" w:cs="TimesNewRomanPSMT"/>
          <w:sz w:val="24"/>
          <w:szCs w:val="24"/>
        </w:rPr>
        <w:t>function.</w:t>
      </w:r>
    </w:p>
    <w:p w:rsidR="0035215A" w:rsidRDefault="0035215A" w:rsidP="0035215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Do the p-values coincide? Why or why not?</w:t>
      </w:r>
    </w:p>
    <w:p w:rsidR="0035215A" w:rsidRDefault="0035215A" w:rsidP="0035215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Do the following diagnostic plots:</w:t>
      </w:r>
    </w:p>
    <w:p w:rsidR="0035215A" w:rsidRDefault="0035215A" w:rsidP="0035215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(a) x-values on the x-axis and residuals on the y-axis,</w:t>
      </w:r>
    </w:p>
    <w:p w:rsidR="0035215A" w:rsidRDefault="0035215A" w:rsidP="0035215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(b) predictions on the x axis and residuls on the y-axis,</w:t>
      </w:r>
    </w:p>
    <w:p w:rsidR="0035215A" w:rsidRDefault="0035215A" w:rsidP="0035215A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>plot(fitted(fm), resid(fm), main="Residuals vs Fitted",</w:t>
      </w:r>
    </w:p>
    <w:p w:rsidR="0035215A" w:rsidRDefault="0035215A" w:rsidP="0035215A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>xlab="Fitted values", ylab="Residuals")</w:t>
      </w:r>
    </w:p>
    <w:p w:rsidR="0035215A" w:rsidRDefault="0035215A" w:rsidP="0035215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(c) predictions on the x axis and observed values on the y-axis,</w:t>
      </w:r>
    </w:p>
    <w:p w:rsidR="0035215A" w:rsidRDefault="0035215A" w:rsidP="0035215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(d) histogram of the residuals,</w:t>
      </w:r>
    </w:p>
    <w:p w:rsidR="0035215A" w:rsidRDefault="0035215A" w:rsidP="0035215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(e) normal scores plot to check for skewness, kurtosis and outliers</w:t>
      </w:r>
    </w:p>
    <w:p w:rsidR="00C8595F" w:rsidRDefault="0035215A" w:rsidP="0035215A">
      <w:r>
        <w:rPr>
          <w:rFonts w:ascii="CourierNewPSMT" w:hAnsi="CourierNewPSMT" w:cs="CourierNewPSMT"/>
          <w:sz w:val="20"/>
          <w:szCs w:val="20"/>
        </w:rPr>
        <w:t>qqnorm(resid(fm), main="Residuals Rankit Plot")</w:t>
      </w:r>
    </w:p>
    <w:sectPr w:rsidR="00C859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wNDY1sTQ0MrEwMzNW0lEKTi0uzszPAykwrAUAB3bonCwAAAA="/>
  </w:docVars>
  <w:rsids>
    <w:rsidRoot w:val="00241CE8"/>
    <w:rsid w:val="00241CE8"/>
    <w:rsid w:val="0035215A"/>
    <w:rsid w:val="00C85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F00B04-F873-489A-A3A9-8DD4FE251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2</cp:revision>
  <dcterms:created xsi:type="dcterms:W3CDTF">2018-08-16T11:45:00Z</dcterms:created>
  <dcterms:modified xsi:type="dcterms:W3CDTF">2018-08-16T11:46:00Z</dcterms:modified>
</cp:coreProperties>
</file>